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6C1752B0" wp14:editId="55CC2D70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: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Jeff Keele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P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resident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 Elect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>Miles Vega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 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Benander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atthew Flummer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James Carson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Rickelle Syrdahl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Kavern, 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>Patricia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:rsidR="004F6DF3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  <w:r w:rsidR="001A0C17">
                              <w:rPr>
                                <w:rFonts w:asciiTheme="minorHAnsi" w:hAnsiTheme="minorHAnsi"/>
                              </w:rPr>
                              <w:t>Elizabeth Buchannan (Basic Skills Committee Chair)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pproval of Minutes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576A17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Discussion / </w:t>
                            </w:r>
                            <w:r w:rsidR="009A66C8"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ction Items:</w:t>
                            </w:r>
                          </w:p>
                          <w:p w:rsidR="0035266D" w:rsidRPr="00F12722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2077A0">
                              <w:rPr>
                                <w:rFonts w:asciiTheme="minorHAnsi" w:hAnsiTheme="minorHAnsi"/>
                                <w:sz w:val="22"/>
                              </w:rPr>
                              <w:t>Proposed Scheduling Template Change discussion</w:t>
                            </w:r>
                          </w:p>
                          <w:p w:rsidR="0035266D" w:rsidRDefault="0035266D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Follow up on BC Senate Resolution on budgeting and staffing process</w:t>
                            </w:r>
                          </w:p>
                          <w:p w:rsidR="0035266D" w:rsidRDefault="0035266D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Installing 2019-2020 Senate Officers</w:t>
                            </w:r>
                          </w:p>
                          <w:p w:rsidR="0090189C" w:rsidRDefault="0090189C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Any changes to division Senate reps for 2019-2020</w:t>
                            </w:r>
                          </w:p>
                          <w:p w:rsidR="0019613D" w:rsidRPr="002077A0" w:rsidRDefault="0019613D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Discussion of Finals</w:t>
                            </w:r>
                            <w:bookmarkStart w:id="0" w:name="_GoBack"/>
                            <w:bookmarkEnd w:id="0"/>
                          </w:p>
                          <w:p w:rsidR="0035266D" w:rsidRPr="00AE1EB0" w:rsidRDefault="0035266D" w:rsidP="0035266D">
                            <w:pPr>
                              <w:ind w:left="36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Pr="00F12722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Information Items:</w:t>
                            </w:r>
                          </w:p>
                          <w:p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PC President Candidates Forums  (current plan)</w:t>
                            </w:r>
                          </w:p>
                          <w:p w:rsidR="0035266D" w:rsidRPr="00470091" w:rsidRDefault="0035266D" w:rsidP="0035266D">
                            <w:pPr>
                              <w:pStyle w:val="NoSpacing"/>
                              <w:numPr>
                                <w:ilvl w:val="1"/>
                                <w:numId w:val="1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470091">
                              <w:rPr>
                                <w:rFonts w:asciiTheme="minorHAnsi" w:hAnsiTheme="minorHAnsi"/>
                                <w:sz w:val="24"/>
                              </w:rPr>
                              <w:t>April 30, 3:30, 5:00, 6:30 PM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: 3 open meetings, one with each finalist candidate</w:t>
                            </w:r>
                          </w:p>
                          <w:p w:rsidR="0035266D" w:rsidRPr="00470091" w:rsidRDefault="0035266D" w:rsidP="0035266D">
                            <w:pPr>
                              <w:pStyle w:val="NoSpacing"/>
                              <w:numPr>
                                <w:ilvl w:val="1"/>
                                <w:numId w:val="1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470091">
                              <w:rPr>
                                <w:rFonts w:asciiTheme="minorHAnsi" w:hAnsiTheme="minorHAnsi"/>
                                <w:sz w:val="24"/>
                              </w:rPr>
                              <w:t>Open forums with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 m</w:t>
                            </w:r>
                            <w:r w:rsidRPr="00470091"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oderated questions from audience 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members </w:t>
                            </w:r>
                            <w:r w:rsidRPr="00470091">
                              <w:rPr>
                                <w:rFonts w:asciiTheme="minorHAnsi" w:hAnsiTheme="minorHAnsi"/>
                                <w:sz w:val="24"/>
                              </w:rPr>
                              <w:t>(note cards)</w:t>
                            </w:r>
                          </w:p>
                          <w:p w:rsidR="0035266D" w:rsidRDefault="0035266D" w:rsidP="0035266D">
                            <w:pPr>
                              <w:pStyle w:val="NoSpacing"/>
                              <w:numPr>
                                <w:ilvl w:val="1"/>
                                <w:numId w:val="1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>Feedback sheets for audience members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:rsidR="0035266D" w:rsidRDefault="0035266D" w:rsidP="0035266D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2077A0">
                              <w:rPr>
                                <w:rFonts w:asciiTheme="minorHAnsi" w:hAnsiTheme="minorHAnsi"/>
                                <w:sz w:val="22"/>
                              </w:rPr>
                              <w:t>Scholar of the Year follow up – process discussion: subcommittee to revise the process (Dave Kavern, Kathryn Benander, Miles Vega, Jeff Keele)</w:t>
                            </w:r>
                          </w:p>
                          <w:p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1752B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 xml:space="preserve">: President, </w:t>
                      </w:r>
                      <w:r w:rsidR="00A35862">
                        <w:rPr>
                          <w:rFonts w:asciiTheme="minorHAnsi" w:hAnsiTheme="minorHAnsi"/>
                        </w:rPr>
                        <w:t>Jeff Keele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>
                        <w:rPr>
                          <w:rFonts w:asciiTheme="minorHAnsi" w:hAnsiTheme="minorHAnsi"/>
                        </w:rPr>
                        <w:t>P</w:t>
                      </w:r>
                      <w:r w:rsidR="009A66C8">
                        <w:rPr>
                          <w:rFonts w:asciiTheme="minorHAnsi" w:hAnsiTheme="minorHAnsi"/>
                        </w:rPr>
                        <w:t>resident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 Elect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395AED">
                        <w:rPr>
                          <w:rFonts w:asciiTheme="minorHAnsi" w:hAnsiTheme="minorHAnsi"/>
                        </w:rPr>
                        <w:t>Miles Vega</w:t>
                      </w:r>
                      <w:r w:rsidR="009A66C8">
                        <w:rPr>
                          <w:rFonts w:asciiTheme="minorHAnsi" w:hAnsiTheme="minorHAnsi"/>
                        </w:rPr>
                        <w:t>, 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Benander, Secretary </w:t>
                      </w:r>
                      <w:r w:rsidR="00A35862">
                        <w:rPr>
                          <w:rFonts w:asciiTheme="minorHAnsi" w:hAnsiTheme="minorHAnsi"/>
                        </w:rPr>
                        <w:t>Matthew Flummer</w:t>
                      </w:r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James Carson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Rickelle Syrdahl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Kavern, </w:t>
                      </w:r>
                      <w:r w:rsidR="00BB4DB7">
                        <w:rPr>
                          <w:rFonts w:asciiTheme="minorHAnsi" w:hAnsiTheme="minorHAnsi"/>
                        </w:rPr>
                        <w:t>Patricia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:rsidR="004F6DF3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  <w:r w:rsidR="001A0C17">
                        <w:rPr>
                          <w:rFonts w:asciiTheme="minorHAnsi" w:hAnsiTheme="minorHAnsi"/>
                        </w:rPr>
                        <w:t>Elizabeth Buchannan (Basic Skills Committee Chair)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</w:rPr>
                        <w:t>Approval of Minutes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9A66C8" w:rsidRDefault="00576A17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 xml:space="preserve">Discussion / </w:t>
                      </w:r>
                      <w:r w:rsidR="009A66C8" w:rsidRPr="009A66C8">
                        <w:rPr>
                          <w:rFonts w:asciiTheme="minorHAnsi" w:hAnsiTheme="minorHAnsi"/>
                          <w:sz w:val="24"/>
                        </w:rPr>
                        <w:t>Action Items:</w:t>
                      </w:r>
                    </w:p>
                    <w:p w:rsidR="0035266D" w:rsidRPr="00F12722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 w:rsidRPr="002077A0">
                        <w:rPr>
                          <w:rFonts w:asciiTheme="minorHAnsi" w:hAnsiTheme="minorHAnsi"/>
                          <w:sz w:val="22"/>
                        </w:rPr>
                        <w:t>Proposed Scheduling Template Change discussion</w:t>
                      </w:r>
                    </w:p>
                    <w:p w:rsidR="0035266D" w:rsidRDefault="0035266D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Follow up on BC Senate Resolution on budgeting and staffing process</w:t>
                      </w:r>
                    </w:p>
                    <w:p w:rsidR="0035266D" w:rsidRDefault="0035266D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Installing 2019-2020 Senate Officers</w:t>
                      </w:r>
                    </w:p>
                    <w:p w:rsidR="0090189C" w:rsidRDefault="0090189C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Any changes to division Senate reps for 2019-2020</w:t>
                      </w:r>
                    </w:p>
                    <w:p w:rsidR="0019613D" w:rsidRPr="002077A0" w:rsidRDefault="0019613D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Discussion of Finals</w:t>
                      </w:r>
                      <w:bookmarkStart w:id="1" w:name="_GoBack"/>
                      <w:bookmarkEnd w:id="1"/>
                    </w:p>
                    <w:p w:rsidR="0035266D" w:rsidRPr="00AE1EB0" w:rsidRDefault="0035266D" w:rsidP="0035266D">
                      <w:pPr>
                        <w:ind w:left="36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Pr="00F12722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Information Items:</w:t>
                      </w:r>
                    </w:p>
                    <w:p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PC President Candidates Forums  (current plan)</w:t>
                      </w:r>
                    </w:p>
                    <w:p w:rsidR="0035266D" w:rsidRPr="00470091" w:rsidRDefault="0035266D" w:rsidP="0035266D">
                      <w:pPr>
                        <w:pStyle w:val="NoSpacing"/>
                        <w:numPr>
                          <w:ilvl w:val="1"/>
                          <w:numId w:val="1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 w:rsidRPr="00470091">
                        <w:rPr>
                          <w:rFonts w:asciiTheme="minorHAnsi" w:hAnsiTheme="minorHAnsi"/>
                          <w:sz w:val="24"/>
                        </w:rPr>
                        <w:t>April 30, 3:30, 5:00, 6:30 PM</w:t>
                      </w:r>
                      <w:r>
                        <w:rPr>
                          <w:rFonts w:asciiTheme="minorHAnsi" w:hAnsiTheme="minorHAnsi"/>
                          <w:sz w:val="24"/>
                        </w:rPr>
                        <w:t>: 3 open meetings, one with each finalist candidate</w:t>
                      </w:r>
                    </w:p>
                    <w:p w:rsidR="0035266D" w:rsidRPr="00470091" w:rsidRDefault="0035266D" w:rsidP="0035266D">
                      <w:pPr>
                        <w:pStyle w:val="NoSpacing"/>
                        <w:numPr>
                          <w:ilvl w:val="1"/>
                          <w:numId w:val="1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 w:rsidRPr="00470091">
                        <w:rPr>
                          <w:rFonts w:asciiTheme="minorHAnsi" w:hAnsiTheme="minorHAnsi"/>
                          <w:sz w:val="24"/>
                        </w:rPr>
                        <w:t>Open forums with</w:t>
                      </w:r>
                      <w:r>
                        <w:rPr>
                          <w:rFonts w:asciiTheme="minorHAnsi" w:hAnsiTheme="minorHAnsi"/>
                          <w:sz w:val="24"/>
                        </w:rPr>
                        <w:t xml:space="preserve"> m</w:t>
                      </w:r>
                      <w:r w:rsidRPr="00470091">
                        <w:rPr>
                          <w:rFonts w:asciiTheme="minorHAnsi" w:hAnsiTheme="minorHAnsi"/>
                          <w:sz w:val="24"/>
                        </w:rPr>
                        <w:t xml:space="preserve">oderated questions from audience </w:t>
                      </w:r>
                      <w:r>
                        <w:rPr>
                          <w:rFonts w:asciiTheme="minorHAnsi" w:hAnsiTheme="minorHAnsi"/>
                          <w:sz w:val="24"/>
                        </w:rPr>
                        <w:t xml:space="preserve">members </w:t>
                      </w:r>
                      <w:r w:rsidRPr="00470091">
                        <w:rPr>
                          <w:rFonts w:asciiTheme="minorHAnsi" w:hAnsiTheme="minorHAnsi"/>
                          <w:sz w:val="24"/>
                        </w:rPr>
                        <w:t>(note cards)</w:t>
                      </w:r>
                    </w:p>
                    <w:p w:rsidR="0035266D" w:rsidRDefault="0035266D" w:rsidP="0035266D">
                      <w:pPr>
                        <w:pStyle w:val="NoSpacing"/>
                        <w:numPr>
                          <w:ilvl w:val="1"/>
                          <w:numId w:val="1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>Feedback sheets for audience members</w:t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Basic Skills; Distance Education; CCA; Foundation</w:t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:rsidR="0035266D" w:rsidRDefault="0035266D" w:rsidP="0035266D">
                      <w:pPr>
                        <w:pStyle w:val="NoSpacing"/>
                        <w:numPr>
                          <w:ilvl w:val="0"/>
                          <w:numId w:val="13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 w:rsidRPr="002077A0">
                        <w:rPr>
                          <w:rFonts w:asciiTheme="minorHAnsi" w:hAnsiTheme="minorHAnsi"/>
                          <w:sz w:val="22"/>
                        </w:rPr>
                        <w:t>Scholar of the Year follow up – process discussion: subcommittee to revise the process (Dave Kavern, Kathryn Benander, Miles Vega, Jeff Keele)</w:t>
                      </w:r>
                    </w:p>
                    <w:p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178922B3" wp14:editId="0304D977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57498C" wp14:editId="7CAD4397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establish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placing</w:t>
                            </w:r>
                            <w:proofErr w:type="gramEnd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  <w:proofErr w:type="gramEnd"/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preparation and succes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ructur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, as related to faculty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creditation</w:t>
                            </w:r>
                            <w:proofErr w:type="gramEnd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processes,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includ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  <w:proofErr w:type="gramEnd"/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proofErr w:type="gramStart"/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ctivities:</w:t>
                            </w:r>
                          </w:p>
                          <w:p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proofErr w:type="gramStart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planning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budget </w:t>
                            </w:r>
                          </w:p>
                          <w:p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proofErr w:type="gramStart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</w:t>
                            </w:r>
                            <w:proofErr w:type="gramEnd"/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57498C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establish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cing</w:t>
                      </w:r>
                      <w:proofErr w:type="gramEnd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  <w:proofErr w:type="gramEnd"/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eparation and succes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ructur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, as related to faculty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creditation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ocesses,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includ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  <w:proofErr w:type="gramEnd"/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ctivities:</w:t>
                      </w:r>
                    </w:p>
                    <w:p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nn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budget </w:t>
                      </w:r>
                    </w:p>
                    <w:p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1E06FFDA" wp14:editId="0D921BC0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C4589" w:rsidRPr="0008536F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  <w:r>
                              <w:rPr>
                                <w:sz w:val="44"/>
                              </w:rPr>
                              <w:br/>
                            </w:r>
                            <w:r w:rsidR="00EF65A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April 26</w:t>
                            </w:r>
                            <w:r w:rsidR="00145BF6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, 2018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L-405</w:t>
                            </w:r>
                            <w:r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06FFDA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DC4589" w:rsidRPr="0008536F" w:rsidRDefault="0008536F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  <w:r>
                        <w:rPr>
                          <w:sz w:val="44"/>
                        </w:rPr>
                        <w:br/>
                      </w:r>
                      <w:r w:rsidR="00EF65AF">
                        <w:rPr>
                          <w:rFonts w:asciiTheme="majorHAnsi" w:hAnsiTheme="majorHAnsi"/>
                          <w:b w:val="0"/>
                          <w:sz w:val="32"/>
                        </w:rPr>
                        <w:t>April 26</w:t>
                      </w:r>
                      <w:r w:rsidR="00145BF6">
                        <w:rPr>
                          <w:rFonts w:asciiTheme="majorHAnsi" w:hAnsiTheme="majorHAnsi"/>
                          <w:b w:val="0"/>
                          <w:sz w:val="32"/>
                        </w:rPr>
                        <w:t>, 2018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>L-405</w:t>
                      </w:r>
                      <w:r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393F4827" wp14:editId="4BBFCADF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17D6AA86" wp14:editId="2158A488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D6AA86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0ACC4AE" wp14:editId="5F0227CB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70BD75C1" wp14:editId="2F5B533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953B2D" wp14:editId="410C1C64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953B2D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393F482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25pt;height:11.25pt" o:bullet="t">
        <v:imagedata r:id="rId1" o:title="bullet1"/>
      </v:shape>
    </w:pict>
  </w:numPicBullet>
  <w:numPicBullet w:numPicBulletId="1">
    <w:pict>
      <v:shape w14:anchorId="17D6AA86" id="_x0000_i1037" type="#_x0000_t75" style="width:9.75pt;height:9.75pt" o:bullet="t">
        <v:imagedata r:id="rId2" o:title="bullet2"/>
      </v:shape>
    </w:pict>
  </w:numPicBullet>
  <w:numPicBullet w:numPicBulletId="2">
    <w:pict>
      <v:shape w14:anchorId="60ACC4AE" id="_x0000_i1038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5"/>
  </w:num>
  <w:num w:numId="2">
    <w:abstractNumId w:val="13"/>
  </w:num>
  <w:num w:numId="3">
    <w:abstractNumId w:val="3"/>
  </w:num>
  <w:num w:numId="4">
    <w:abstractNumId w:val="12"/>
  </w:num>
  <w:num w:numId="5">
    <w:abstractNumId w:val="9"/>
  </w:num>
  <w:num w:numId="6">
    <w:abstractNumId w:val="4"/>
  </w:num>
  <w:num w:numId="7">
    <w:abstractNumId w:val="11"/>
  </w:num>
  <w:num w:numId="8">
    <w:abstractNumId w:val="10"/>
  </w:num>
  <w:num w:numId="9">
    <w:abstractNumId w:val="7"/>
  </w:num>
  <w:num w:numId="10">
    <w:abstractNumId w:val="0"/>
  </w:num>
  <w:num w:numId="11">
    <w:abstractNumId w:val="6"/>
  </w:num>
  <w:num w:numId="12">
    <w:abstractNumId w:val="2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536F"/>
    <w:rsid w:val="000C29EC"/>
    <w:rsid w:val="001103EC"/>
    <w:rsid w:val="0011176B"/>
    <w:rsid w:val="0014027E"/>
    <w:rsid w:val="00145BF6"/>
    <w:rsid w:val="00146A94"/>
    <w:rsid w:val="0019613D"/>
    <w:rsid w:val="001A0C17"/>
    <w:rsid w:val="001B0202"/>
    <w:rsid w:val="001C3A61"/>
    <w:rsid w:val="001F5BF3"/>
    <w:rsid w:val="002047F2"/>
    <w:rsid w:val="002460B4"/>
    <w:rsid w:val="002610C9"/>
    <w:rsid w:val="00297B96"/>
    <w:rsid w:val="002A7B64"/>
    <w:rsid w:val="002B62B6"/>
    <w:rsid w:val="002C4CED"/>
    <w:rsid w:val="002C5177"/>
    <w:rsid w:val="002F5063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C1E"/>
    <w:rsid w:val="00421DC8"/>
    <w:rsid w:val="00432F2C"/>
    <w:rsid w:val="00465995"/>
    <w:rsid w:val="00490902"/>
    <w:rsid w:val="004C1B21"/>
    <w:rsid w:val="004E190D"/>
    <w:rsid w:val="004E38B7"/>
    <w:rsid w:val="004F3CDA"/>
    <w:rsid w:val="004F6DF3"/>
    <w:rsid w:val="0050156B"/>
    <w:rsid w:val="00506068"/>
    <w:rsid w:val="00576A17"/>
    <w:rsid w:val="005926DA"/>
    <w:rsid w:val="00593188"/>
    <w:rsid w:val="005A494B"/>
    <w:rsid w:val="005B0AEE"/>
    <w:rsid w:val="005C6C0B"/>
    <w:rsid w:val="005E411B"/>
    <w:rsid w:val="005F4B53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4A9B"/>
    <w:rsid w:val="007C5859"/>
    <w:rsid w:val="007D52AB"/>
    <w:rsid w:val="00804790"/>
    <w:rsid w:val="00823058"/>
    <w:rsid w:val="00862922"/>
    <w:rsid w:val="00875F91"/>
    <w:rsid w:val="00891B8C"/>
    <w:rsid w:val="008C7AF3"/>
    <w:rsid w:val="008E2A75"/>
    <w:rsid w:val="008E44BC"/>
    <w:rsid w:val="008E55E6"/>
    <w:rsid w:val="0090189C"/>
    <w:rsid w:val="00901D42"/>
    <w:rsid w:val="00903CB8"/>
    <w:rsid w:val="0093636E"/>
    <w:rsid w:val="00951725"/>
    <w:rsid w:val="009560B4"/>
    <w:rsid w:val="009771F8"/>
    <w:rsid w:val="00992868"/>
    <w:rsid w:val="009A0DC0"/>
    <w:rsid w:val="009A4865"/>
    <w:rsid w:val="009A66C8"/>
    <w:rsid w:val="009B1EB1"/>
    <w:rsid w:val="009D6897"/>
    <w:rsid w:val="00A07CFD"/>
    <w:rsid w:val="00A3078B"/>
    <w:rsid w:val="00A35862"/>
    <w:rsid w:val="00A3629B"/>
    <w:rsid w:val="00A3683B"/>
    <w:rsid w:val="00A538CA"/>
    <w:rsid w:val="00A6624E"/>
    <w:rsid w:val="00A66606"/>
    <w:rsid w:val="00A9194A"/>
    <w:rsid w:val="00AA3A7D"/>
    <w:rsid w:val="00AE1EB0"/>
    <w:rsid w:val="00AE6F7B"/>
    <w:rsid w:val="00B21FA7"/>
    <w:rsid w:val="00B22192"/>
    <w:rsid w:val="00B44828"/>
    <w:rsid w:val="00B5364C"/>
    <w:rsid w:val="00B54BB7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50A1E"/>
    <w:rsid w:val="00C5279B"/>
    <w:rsid w:val="00C76334"/>
    <w:rsid w:val="00CB77B4"/>
    <w:rsid w:val="00CF3123"/>
    <w:rsid w:val="00CF5B4B"/>
    <w:rsid w:val="00CF7BBD"/>
    <w:rsid w:val="00D34F88"/>
    <w:rsid w:val="00D478A0"/>
    <w:rsid w:val="00D53A04"/>
    <w:rsid w:val="00D567AE"/>
    <w:rsid w:val="00D75CAA"/>
    <w:rsid w:val="00D927A1"/>
    <w:rsid w:val="00DA22FF"/>
    <w:rsid w:val="00DB0E5F"/>
    <w:rsid w:val="00DC4589"/>
    <w:rsid w:val="00DD018D"/>
    <w:rsid w:val="00DD5606"/>
    <w:rsid w:val="00DF49AD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F65AF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4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19-04-26T14:48:00Z</cp:lastPrinted>
  <dcterms:created xsi:type="dcterms:W3CDTF">2019-04-26T18:10:00Z</dcterms:created>
  <dcterms:modified xsi:type="dcterms:W3CDTF">2019-04-26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